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601" w:type="dxa"/>
        <w:tblLook w:val="04A0" w:firstRow="1" w:lastRow="0" w:firstColumn="1" w:lastColumn="0" w:noHBand="0" w:noVBand="1"/>
      </w:tblPr>
      <w:tblGrid>
        <w:gridCol w:w="2205"/>
        <w:gridCol w:w="950"/>
        <w:gridCol w:w="1137"/>
        <w:gridCol w:w="1477"/>
        <w:gridCol w:w="614"/>
        <w:gridCol w:w="822"/>
        <w:gridCol w:w="956"/>
        <w:gridCol w:w="920"/>
        <w:gridCol w:w="920"/>
        <w:gridCol w:w="920"/>
        <w:gridCol w:w="920"/>
        <w:gridCol w:w="920"/>
        <w:gridCol w:w="920"/>
        <w:gridCol w:w="920"/>
      </w:tblGrid>
      <w:tr w:rsidR="0011118A" w:rsidRPr="0011118A" w14:paraId="329A9842" w14:textId="77777777" w:rsidTr="0011118A">
        <w:trPr>
          <w:trHeight w:val="300"/>
        </w:trPr>
        <w:tc>
          <w:tcPr>
            <w:tcW w:w="816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4FBEF" w14:textId="77777777" w:rsidR="0011118A" w:rsidRPr="0011118A" w:rsidRDefault="0011118A" w:rsidP="0011118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11118A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Supplementary table S1.</w:t>
            </w:r>
            <w:r w:rsidRPr="0011118A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 Soil chemical analysis of the original soil (n=2).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B2D9" w14:textId="77777777" w:rsidR="0011118A" w:rsidRPr="0011118A" w:rsidRDefault="0011118A" w:rsidP="0011118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7236C" w14:textId="77777777" w:rsidR="0011118A" w:rsidRPr="0011118A" w:rsidRDefault="0011118A" w:rsidP="00111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6B1FD" w14:textId="77777777" w:rsidR="0011118A" w:rsidRPr="0011118A" w:rsidRDefault="0011118A" w:rsidP="00111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702E3" w14:textId="77777777" w:rsidR="0011118A" w:rsidRPr="0011118A" w:rsidRDefault="0011118A" w:rsidP="00111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69F59" w14:textId="77777777" w:rsidR="0011118A" w:rsidRPr="0011118A" w:rsidRDefault="0011118A" w:rsidP="00111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BEDD9" w14:textId="77777777" w:rsidR="0011118A" w:rsidRPr="0011118A" w:rsidRDefault="0011118A" w:rsidP="00111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099D6" w14:textId="77777777" w:rsidR="0011118A" w:rsidRPr="0011118A" w:rsidRDefault="0011118A" w:rsidP="00111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11118A" w:rsidRPr="0011118A" w14:paraId="010DC423" w14:textId="77777777" w:rsidTr="0011118A">
        <w:trPr>
          <w:trHeight w:val="300"/>
        </w:trPr>
        <w:tc>
          <w:tcPr>
            <w:tcW w:w="220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FFD02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Samples Soil 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A182F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H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E909F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O.M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F23E4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</w:t>
            </w:r>
            <w:r w:rsidRPr="0011118A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res</w:t>
            </w:r>
          </w:p>
        </w:tc>
        <w:tc>
          <w:tcPr>
            <w:tcW w:w="6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0ACAF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</w:t>
            </w:r>
            <w:r w:rsidRPr="0011118A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res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D7AA8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Ca</w:t>
            </w:r>
            <w:r w:rsidRPr="0011118A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res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76B00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g</w:t>
            </w:r>
            <w:r w:rsidRPr="0011118A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res</w:t>
            </w:r>
            <w:proofErr w:type="spellEnd"/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0D576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+Al</w:t>
            </w:r>
            <w:proofErr w:type="spellEnd"/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9F061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Al 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76AEB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S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D7D41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CEC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B1630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S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ECE4F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l</w:t>
            </w:r>
            <w:r w:rsidRPr="0011118A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Sat</w:t>
            </w:r>
            <w:proofErr w:type="spellEnd"/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D803F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O</w:t>
            </w:r>
            <w:r w:rsidRPr="0011118A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4</w:t>
            </w:r>
          </w:p>
        </w:tc>
      </w:tr>
      <w:tr w:rsidR="0011118A" w:rsidRPr="0011118A" w14:paraId="62E68DEA" w14:textId="77777777" w:rsidTr="0011118A">
        <w:trPr>
          <w:trHeight w:val="300"/>
        </w:trPr>
        <w:tc>
          <w:tcPr>
            <w:tcW w:w="2205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2A1EA0" w14:textId="77777777" w:rsidR="0011118A" w:rsidRPr="0011118A" w:rsidRDefault="0011118A" w:rsidP="001111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5A489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CaCl</w:t>
            </w:r>
            <w:r w:rsidRPr="0011118A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2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5FAE4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 dm</w:t>
            </w:r>
            <w:r w:rsidRPr="0011118A">
              <w:rPr>
                <w:rFonts w:ascii="Calibri" w:eastAsia="Times New Roman" w:hAnsi="Calibri" w:cs="Calibri"/>
                <w:color w:val="000000"/>
                <w:kern w:val="0"/>
                <w:vertAlign w:val="superscript"/>
                <w14:ligatures w14:val="none"/>
              </w:rPr>
              <w:t>-3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6DA30" w14:textId="77777777" w:rsidR="0011118A" w:rsidRPr="0011118A" w:rsidRDefault="0011118A" w:rsidP="001111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g dm</w:t>
            </w:r>
            <w:r w:rsidRPr="0011118A">
              <w:rPr>
                <w:rFonts w:ascii="Calibri" w:eastAsia="Times New Roman" w:hAnsi="Calibri" w:cs="Calibri"/>
                <w:color w:val="000000"/>
                <w:kern w:val="0"/>
                <w:vertAlign w:val="superscript"/>
                <w14:ligatures w14:val="none"/>
              </w:rPr>
              <w:t>-3</w:t>
            </w:r>
          </w:p>
        </w:tc>
        <w:tc>
          <w:tcPr>
            <w:tcW w:w="607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7D49B7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molcdm</w:t>
            </w:r>
            <w:r w:rsidRPr="0011118A">
              <w:rPr>
                <w:rFonts w:ascii="Calibri" w:eastAsia="Times New Roman" w:hAnsi="Calibri" w:cs="Calibri"/>
                <w:color w:val="000000"/>
                <w:kern w:val="0"/>
                <w:vertAlign w:val="superscript"/>
                <w14:ligatures w14:val="none"/>
              </w:rPr>
              <w:t>-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1C8FF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V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8BE78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FE7A5" w14:textId="77777777" w:rsidR="0011118A" w:rsidRPr="0011118A" w:rsidRDefault="0011118A" w:rsidP="001111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g dm</w:t>
            </w:r>
            <w:r w:rsidRPr="0011118A">
              <w:rPr>
                <w:rFonts w:ascii="Calibri" w:eastAsia="Times New Roman" w:hAnsi="Calibri" w:cs="Calibri"/>
                <w:color w:val="000000"/>
                <w:kern w:val="0"/>
                <w:vertAlign w:val="superscript"/>
                <w14:ligatures w14:val="none"/>
              </w:rPr>
              <w:t>-3</w:t>
            </w:r>
          </w:p>
        </w:tc>
      </w:tr>
      <w:tr w:rsidR="0011118A" w:rsidRPr="0011118A" w14:paraId="3180EB36" w14:textId="77777777" w:rsidTr="0011118A">
        <w:trPr>
          <w:trHeight w:val="300"/>
        </w:trPr>
        <w:tc>
          <w:tcPr>
            <w:tcW w:w="2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F3634" w14:textId="77777777" w:rsidR="0011118A" w:rsidRPr="0011118A" w:rsidRDefault="0011118A" w:rsidP="001111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replicate 1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F4DD2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4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93E77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E3884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AFF43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F88F9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6BE48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E9385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E141C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631E4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4C8C1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64E2E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23225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AA3F7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</w:t>
            </w:r>
          </w:p>
        </w:tc>
      </w:tr>
      <w:tr w:rsidR="0011118A" w:rsidRPr="0011118A" w14:paraId="7A097362" w14:textId="77777777" w:rsidTr="0011118A">
        <w:trPr>
          <w:trHeight w:val="300"/>
        </w:trPr>
        <w:tc>
          <w:tcPr>
            <w:tcW w:w="220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CC3E19" w14:textId="77777777" w:rsidR="0011118A" w:rsidRPr="0011118A" w:rsidRDefault="0011118A" w:rsidP="001111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replicate 2</w:t>
            </w:r>
          </w:p>
        </w:tc>
        <w:tc>
          <w:tcPr>
            <w:tcW w:w="95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7729DC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4</w:t>
            </w:r>
          </w:p>
        </w:tc>
        <w:tc>
          <w:tcPr>
            <w:tcW w:w="113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DC286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</w:t>
            </w:r>
          </w:p>
        </w:tc>
        <w:tc>
          <w:tcPr>
            <w:tcW w:w="147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6C7435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61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B2F3D0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</w:t>
            </w:r>
          </w:p>
        </w:tc>
        <w:tc>
          <w:tcPr>
            <w:tcW w:w="82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40553F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</w:t>
            </w:r>
          </w:p>
        </w:tc>
        <w:tc>
          <w:tcPr>
            <w:tcW w:w="9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30DE8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0943B7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</w:t>
            </w:r>
          </w:p>
        </w:tc>
        <w:tc>
          <w:tcPr>
            <w:tcW w:w="9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77936D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5FB588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</w:t>
            </w:r>
          </w:p>
        </w:tc>
        <w:tc>
          <w:tcPr>
            <w:tcW w:w="9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C402D6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4</w:t>
            </w:r>
          </w:p>
        </w:tc>
        <w:tc>
          <w:tcPr>
            <w:tcW w:w="9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ADC32E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9</w:t>
            </w:r>
          </w:p>
        </w:tc>
        <w:tc>
          <w:tcPr>
            <w:tcW w:w="9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2583DE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40B26B" w14:textId="77777777" w:rsidR="0011118A" w:rsidRPr="0011118A" w:rsidRDefault="0011118A" w:rsidP="001111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1118A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</w:t>
            </w:r>
          </w:p>
        </w:tc>
      </w:tr>
      <w:tr w:rsidR="0011118A" w:rsidRPr="0011118A" w14:paraId="250896BB" w14:textId="77777777" w:rsidTr="0011118A">
        <w:trPr>
          <w:trHeight w:val="300"/>
        </w:trPr>
        <w:tc>
          <w:tcPr>
            <w:tcW w:w="14601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C5F80" w14:textId="77777777" w:rsidR="0011118A" w:rsidRPr="0011118A" w:rsidRDefault="0011118A" w:rsidP="001111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11118A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OM: organic matter; CEC: cation exchange capacity; BS: basic saturation; P</w:t>
            </w:r>
            <w:r w:rsidRPr="0011118A">
              <w:rPr>
                <w:rFonts w:ascii="Times New Roman" w:eastAsia="Times New Roman" w:hAnsi="Times New Roman" w:cs="Times New Roman"/>
                <w:color w:val="000000"/>
                <w:kern w:val="0"/>
                <w:vertAlign w:val="subscript"/>
                <w14:ligatures w14:val="none"/>
              </w:rPr>
              <w:t>res</w:t>
            </w:r>
            <w:r w:rsidRPr="0011118A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: Phosphorus resin, K</w:t>
            </w:r>
            <w:r w:rsidRPr="0011118A">
              <w:rPr>
                <w:rFonts w:ascii="Times New Roman" w:eastAsia="Times New Roman" w:hAnsi="Times New Roman" w:cs="Times New Roman"/>
                <w:color w:val="000000"/>
                <w:kern w:val="0"/>
                <w:vertAlign w:val="subscript"/>
                <w14:ligatures w14:val="none"/>
              </w:rPr>
              <w:t>res</w:t>
            </w:r>
            <w:r w:rsidRPr="0011118A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: </w:t>
            </w:r>
            <w:proofErr w:type="spellStart"/>
            <w:r w:rsidRPr="0011118A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otasium</w:t>
            </w:r>
            <w:proofErr w:type="spellEnd"/>
            <w:r w:rsidRPr="0011118A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resin, Ca</w:t>
            </w:r>
            <w:r w:rsidRPr="0011118A">
              <w:rPr>
                <w:rFonts w:ascii="Times New Roman" w:eastAsia="Times New Roman" w:hAnsi="Times New Roman" w:cs="Times New Roman"/>
                <w:color w:val="000000"/>
                <w:kern w:val="0"/>
                <w:vertAlign w:val="subscript"/>
                <w14:ligatures w14:val="none"/>
              </w:rPr>
              <w:t>res</w:t>
            </w:r>
            <w:r w:rsidRPr="0011118A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: Calcium resin, </w:t>
            </w:r>
            <w:proofErr w:type="spellStart"/>
            <w:r w:rsidRPr="0011118A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g</w:t>
            </w:r>
            <w:r w:rsidRPr="0011118A">
              <w:rPr>
                <w:rFonts w:ascii="Times New Roman" w:eastAsia="Times New Roman" w:hAnsi="Times New Roman" w:cs="Times New Roman"/>
                <w:color w:val="000000"/>
                <w:kern w:val="0"/>
                <w:vertAlign w:val="subscript"/>
                <w14:ligatures w14:val="none"/>
              </w:rPr>
              <w:t>res</w:t>
            </w:r>
            <w:proofErr w:type="spellEnd"/>
            <w:r w:rsidRPr="0011118A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: magnesium resin.</w:t>
            </w:r>
          </w:p>
        </w:tc>
      </w:tr>
    </w:tbl>
    <w:p w14:paraId="64040594" w14:textId="77777777" w:rsidR="00A01BF5" w:rsidRDefault="00A01BF5"/>
    <w:sectPr w:rsidR="00A01BF5" w:rsidSect="0011118A">
      <w:pgSz w:w="15840" w:h="12240" w:orient="landscape"/>
      <w:pgMar w:top="540" w:right="360" w:bottom="45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yMDE0tLS0NLMwNDFQ0lEKTi0uzszPAykwqgUAfgvoJSwAAAA="/>
  </w:docVars>
  <w:rsids>
    <w:rsidRoot w:val="002A24A2"/>
    <w:rsid w:val="0011118A"/>
    <w:rsid w:val="00172FD2"/>
    <w:rsid w:val="002A24A2"/>
    <w:rsid w:val="00882824"/>
    <w:rsid w:val="00A01BF5"/>
    <w:rsid w:val="00A760B3"/>
    <w:rsid w:val="00EB0E77"/>
    <w:rsid w:val="00EF1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13758"/>
  <w15:chartTrackingRefBased/>
  <w15:docId w15:val="{FEA916BC-4C24-498F-899F-AF537197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2A24A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2A24A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2A24A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2A24A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2A24A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2A24A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2A24A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2A24A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2A24A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2A24A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2A24A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2A24A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2A24A2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2A24A2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2A24A2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2A24A2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2A24A2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2A24A2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2A24A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2A24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2A24A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2A24A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2A24A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2A24A2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2A24A2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2A24A2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2A24A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2A24A2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2A24A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Mazzafera</dc:creator>
  <cp:keywords/>
  <dc:description/>
  <cp:lastModifiedBy>Paulo Mazzafera</cp:lastModifiedBy>
  <cp:revision>4</cp:revision>
  <dcterms:created xsi:type="dcterms:W3CDTF">2024-04-22T18:28:00Z</dcterms:created>
  <dcterms:modified xsi:type="dcterms:W3CDTF">2024-04-22T18:38:00Z</dcterms:modified>
</cp:coreProperties>
</file>